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2C09A6" w14:textId="77777777" w:rsidR="009A0095" w:rsidRDefault="009A0095" w:rsidP="009A0095">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Nutrition and Dietetics: </w:t>
      </w:r>
      <w:r w:rsidRPr="003D7F22">
        <w:rPr>
          <w:rFonts w:ascii="Times New Roman" w:hAnsi="Times New Roman" w:cs="Times New Roman"/>
          <w:i/>
          <w:iCs/>
          <w:sz w:val="36"/>
          <w:szCs w:val="36"/>
        </w:rPr>
        <w:t>Associate in Science for Transfer</w:t>
      </w:r>
    </w:p>
    <w:p w14:paraId="6B7AFCF8" w14:textId="77777777" w:rsidR="009A0095" w:rsidRPr="003D7F22" w:rsidRDefault="009A0095" w:rsidP="009A0095">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6847A3DD" w:rsidR="00D83B2B" w:rsidRPr="00D83B2B" w:rsidRDefault="009A0095" w:rsidP="009A0095">
      <w:pPr>
        <w:spacing w:line="216" w:lineRule="auto"/>
        <w:rPr>
          <w:rFonts w:cstheme="minorHAnsi"/>
        </w:rPr>
      </w:pPr>
      <w:r w:rsidRPr="00766199">
        <w:rPr>
          <w:rFonts w:cstheme="minorHAnsi"/>
        </w:rPr>
        <w:t>The Nutrition and Dietetics program offers students the opportunity to explore the health impacts of personal eating habits. The program answers questions like: how do personal food choices impact energy levels, ability to manage weight, and future risk for disease? Popular course topics include how the body functions, popular diets and macronutrient distributions, physical fitness, healthful cooking methods, and organics and sustainability.</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80B8F5E" w14:textId="77777777" w:rsidR="009A0095" w:rsidRPr="009A0095" w:rsidRDefault="009A0095" w:rsidP="009A0095">
      <w:pPr>
        <w:pStyle w:val="ListParagraph"/>
        <w:numPr>
          <w:ilvl w:val="0"/>
          <w:numId w:val="1"/>
        </w:numPr>
        <w:ind w:left="810"/>
        <w:rPr>
          <w:rFonts w:asciiTheme="minorHAnsi" w:hAnsiTheme="minorHAnsi" w:cstheme="minorHAnsi"/>
          <w:sz w:val="20"/>
          <w:szCs w:val="20"/>
        </w:rPr>
      </w:pPr>
      <w:r w:rsidRPr="009A0095">
        <w:rPr>
          <w:rFonts w:asciiTheme="minorHAnsi" w:hAnsiTheme="minorHAnsi" w:cstheme="minorHAnsi"/>
          <w:sz w:val="20"/>
          <w:szCs w:val="20"/>
        </w:rPr>
        <w:t xml:space="preserve">Nutrition and Dietetics, A.S.-T CSU </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EEDB93A"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9A0095">
        <w:rPr>
          <w:rFonts w:asciiTheme="minorHAnsi" w:hAnsiTheme="minorHAnsi" w:cstheme="minorHAnsi"/>
          <w:sz w:val="20"/>
          <w:szCs w:val="20"/>
        </w:rPr>
        <w:t>B</w:t>
      </w:r>
    </w:p>
    <w:p w14:paraId="2F2D4542" w14:textId="03871CA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9A0095">
        <w:rPr>
          <w:rFonts w:asciiTheme="minorHAnsi" w:hAnsiTheme="minorHAnsi" w:cstheme="minorHAnsi"/>
          <w:sz w:val="20"/>
          <w:szCs w:val="20"/>
        </w:rPr>
        <w:t>67</w:t>
      </w:r>
    </w:p>
    <w:p w14:paraId="4BBD8445" w14:textId="76C6BBB5" w:rsidR="008E1CE1" w:rsidRPr="008E1CE1" w:rsidRDefault="008E1CE1" w:rsidP="009A0095">
      <w:pPr>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5617908" w:rsidR="00BB5431" w:rsidRPr="009C5953" w:rsidRDefault="0067051E" w:rsidP="009A0095">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B19F699">
                <wp:simplePos x="0" y="0"/>
                <wp:positionH relativeFrom="margin">
                  <wp:posOffset>95885</wp:posOffset>
                </wp:positionH>
                <wp:positionV relativeFrom="page">
                  <wp:posOffset>316103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7.55pt;margin-top:248.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d7fRc3wAAAAkBAAAPAAAAZHJzL2Rvd25yZXYu&#10;eG1sTI9BTsMwEEX3SNzBGiQ2FXWKGtKGOBUKAsQGROAATjzEgXgcxW4bOD3DCpZf8/Tn/WI3u0Ec&#10;cAq9JwWrZQICqfWmp07B2+vdxQZEiJqMHjyhgi8MsCtPTwqdG3+kFzzUsRNcQiHXCmyMYy5laC06&#10;HZZ+ROLbu5+cjhynTppJH7ncDfIySa6k0z3xB6tHrCy2n/XeKRhtsM+L7+GpWtw/VqHqbx/q5kOp&#10;87P55hpExDn+wfCrz+pQslPj92SCGDinKyYVrLcZT2Bgk61BNArSNNuCLAv5f0H5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B3t9Fz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1AF88790"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9A009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9A0095"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9A0095" w:rsidRPr="008E1CE1" w:rsidRDefault="009A0095" w:rsidP="009A009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BC969B2" w:rsidR="009A0095" w:rsidRPr="009A0095" w:rsidRDefault="009A0095" w:rsidP="009A009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A0095">
              <w:rPr>
                <w:rFonts w:ascii="Calibri" w:hAnsi="Calibri" w:cs="Calibri"/>
                <w:sz w:val="22"/>
                <w:szCs w:val="24"/>
              </w:rPr>
              <w:t>ENGL-101</w:t>
            </w:r>
          </w:p>
        </w:tc>
        <w:tc>
          <w:tcPr>
            <w:tcW w:w="5870" w:type="dxa"/>
          </w:tcPr>
          <w:p w14:paraId="635529C6" w14:textId="08E8B4A6" w:rsidR="009A0095" w:rsidRPr="009A0095" w:rsidRDefault="009A0095" w:rsidP="009A009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A0095">
              <w:rPr>
                <w:rFonts w:ascii="Calibri" w:hAnsi="Calibri" w:cs="Calibri"/>
                <w:sz w:val="22"/>
                <w:szCs w:val="24"/>
              </w:rPr>
              <w:t xml:space="preserve">College Composition </w:t>
            </w:r>
          </w:p>
        </w:tc>
        <w:tc>
          <w:tcPr>
            <w:tcW w:w="1313" w:type="dxa"/>
          </w:tcPr>
          <w:p w14:paraId="55306BD1" w14:textId="6266F5C1" w:rsidR="009A0095" w:rsidRPr="009A0095" w:rsidRDefault="009A0095" w:rsidP="009A009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A0095">
              <w:rPr>
                <w:rFonts w:ascii="Calibri" w:hAnsi="Calibri" w:cs="Calibri"/>
                <w:sz w:val="22"/>
                <w:szCs w:val="24"/>
              </w:rPr>
              <w:t>4</w:t>
            </w:r>
          </w:p>
        </w:tc>
      </w:tr>
      <w:tr w:rsidR="009A0095"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9A0095" w:rsidRPr="008E1CE1" w:rsidRDefault="009A0095" w:rsidP="009A009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2EEE8D2" w:rsidR="009A0095" w:rsidRPr="009A0095" w:rsidRDefault="009A0095" w:rsidP="009A009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MATH-105</w:t>
            </w:r>
          </w:p>
        </w:tc>
        <w:tc>
          <w:tcPr>
            <w:tcW w:w="5870" w:type="dxa"/>
          </w:tcPr>
          <w:p w14:paraId="37BC83B3" w14:textId="426695DB" w:rsidR="009A0095" w:rsidRPr="009A0095" w:rsidRDefault="009A0095" w:rsidP="009A009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College Algebra</w:t>
            </w:r>
          </w:p>
        </w:tc>
        <w:tc>
          <w:tcPr>
            <w:tcW w:w="1313" w:type="dxa"/>
          </w:tcPr>
          <w:p w14:paraId="56152D89" w14:textId="748FDD07" w:rsidR="009A0095" w:rsidRPr="009A0095" w:rsidRDefault="009A0095" w:rsidP="009A009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4</w:t>
            </w:r>
          </w:p>
        </w:tc>
      </w:tr>
      <w:tr w:rsidR="009A0095"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9A0095" w:rsidRPr="008E1CE1" w:rsidRDefault="009A0095" w:rsidP="009A009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E1F5A04" w:rsidR="009A0095" w:rsidRPr="009A0095" w:rsidRDefault="009A0095" w:rsidP="009A009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ANAT-101</w:t>
            </w:r>
          </w:p>
        </w:tc>
        <w:tc>
          <w:tcPr>
            <w:tcW w:w="5870" w:type="dxa"/>
          </w:tcPr>
          <w:p w14:paraId="798454FA" w14:textId="23CD2AB0" w:rsidR="009A0095" w:rsidRPr="009A0095" w:rsidRDefault="009A0095" w:rsidP="009A009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Human Anatomy &amp; Physiology I</w:t>
            </w:r>
          </w:p>
        </w:tc>
        <w:tc>
          <w:tcPr>
            <w:tcW w:w="1313" w:type="dxa"/>
          </w:tcPr>
          <w:p w14:paraId="64BCEF68" w14:textId="10EB769C" w:rsidR="009A0095" w:rsidRPr="009A0095" w:rsidRDefault="009A0095" w:rsidP="009A009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4</w:t>
            </w:r>
          </w:p>
        </w:tc>
      </w:tr>
      <w:tr w:rsidR="009A0095" w14:paraId="3ACA13E4"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1660F589" w14:textId="7ABA1ED8" w:rsidR="009A0095" w:rsidRPr="009A0095" w:rsidRDefault="009A0095" w:rsidP="009A0095">
            <w:pPr>
              <w:pStyle w:val="TableParagraph"/>
              <w:spacing w:before="0"/>
              <w:ind w:right="101"/>
              <w:jc w:val="center"/>
              <w:rPr>
                <w:rFonts w:asciiTheme="minorHAnsi" w:hAnsiTheme="minorHAnsi" w:cstheme="minorHAnsi"/>
                <w:b w:val="0"/>
                <w:bCs w:val="0"/>
                <w:color w:val="53247F"/>
                <w:sz w:val="22"/>
              </w:rPr>
            </w:pPr>
            <w:r w:rsidRPr="009A0095">
              <w:rPr>
                <w:rFonts w:ascii="Calibri" w:hAnsi="Calibri" w:cs="Calibri"/>
                <w:b w:val="0"/>
                <w:bCs w:val="0"/>
                <w:color w:val="C00000"/>
                <w:sz w:val="22"/>
              </w:rPr>
              <w:sym w:font="Webdings" w:char="F063"/>
            </w:r>
          </w:p>
        </w:tc>
        <w:tc>
          <w:tcPr>
            <w:tcW w:w="2034" w:type="dxa"/>
          </w:tcPr>
          <w:p w14:paraId="20B8434A" w14:textId="3431FBE4" w:rsidR="009A0095" w:rsidRPr="009A0095" w:rsidRDefault="009A0095" w:rsidP="009A009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NUTR-101</w:t>
            </w:r>
          </w:p>
        </w:tc>
        <w:tc>
          <w:tcPr>
            <w:tcW w:w="5870" w:type="dxa"/>
          </w:tcPr>
          <w:p w14:paraId="57FA4267" w14:textId="7C991CA9" w:rsidR="009A0095" w:rsidRPr="009A0095" w:rsidRDefault="009A0095" w:rsidP="009A009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 xml:space="preserve">Introduction to Nutrition Science </w:t>
            </w:r>
          </w:p>
        </w:tc>
        <w:tc>
          <w:tcPr>
            <w:tcW w:w="1313" w:type="dxa"/>
          </w:tcPr>
          <w:p w14:paraId="36D23F10" w14:textId="18ED8080" w:rsidR="009A0095" w:rsidRPr="009A0095" w:rsidRDefault="009A0095" w:rsidP="009A009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A0095">
              <w:rPr>
                <w:rFonts w:ascii="Calibri" w:hAnsi="Calibri" w:cs="Calibri"/>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9A009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9A0095" w:rsidRPr="008E1CE1" w:rsidRDefault="009A0095" w:rsidP="009A009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3EFBA15" w:rsidR="009A0095" w:rsidRPr="008E1CE1" w:rsidRDefault="009A0095" w:rsidP="009A009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A3A14">
              <w:rPr>
                <w:rFonts w:ascii="Calibri" w:hAnsi="Calibri" w:cs="Calibri"/>
              </w:rPr>
              <w:t>ENGL-103</w:t>
            </w:r>
          </w:p>
        </w:tc>
        <w:tc>
          <w:tcPr>
            <w:tcW w:w="5870" w:type="dxa"/>
          </w:tcPr>
          <w:p w14:paraId="03571DB6" w14:textId="1EC2784B" w:rsidR="009A0095" w:rsidRPr="008E1CE1" w:rsidRDefault="009A0095" w:rsidP="009A009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A3A14">
              <w:rPr>
                <w:rFonts w:ascii="Calibri" w:hAnsi="Calibri" w:cs="Calibri"/>
              </w:rPr>
              <w:t>Critical Thinking and Writing</w:t>
            </w:r>
          </w:p>
        </w:tc>
        <w:tc>
          <w:tcPr>
            <w:tcW w:w="1313" w:type="dxa"/>
          </w:tcPr>
          <w:p w14:paraId="401B7A34" w14:textId="258DA5B9" w:rsidR="009A0095" w:rsidRPr="008E1CE1" w:rsidRDefault="009A0095" w:rsidP="009A009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A3A14">
              <w:rPr>
                <w:rFonts w:ascii="Calibri" w:hAnsi="Calibri" w:cs="Calibri"/>
              </w:rPr>
              <w:t>3</w:t>
            </w:r>
          </w:p>
        </w:tc>
      </w:tr>
      <w:tr w:rsidR="009A009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9A0095" w:rsidRPr="008E1CE1" w:rsidRDefault="009A0095" w:rsidP="009A009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61B60D4" w:rsidR="009A0095" w:rsidRPr="008E1CE1" w:rsidRDefault="009A0095" w:rsidP="009A009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A3A14">
              <w:rPr>
                <w:rFonts w:ascii="Calibri" w:hAnsi="Calibri" w:cs="Calibri"/>
              </w:rPr>
              <w:t>BIOL-150</w:t>
            </w:r>
          </w:p>
        </w:tc>
        <w:tc>
          <w:tcPr>
            <w:tcW w:w="5870" w:type="dxa"/>
          </w:tcPr>
          <w:p w14:paraId="00F9BB57" w14:textId="235E8ED1" w:rsidR="009A0095" w:rsidRPr="008E1CE1" w:rsidRDefault="009A0095" w:rsidP="009A009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A3A14">
              <w:rPr>
                <w:rFonts w:ascii="Calibri" w:hAnsi="Calibri" w:cs="Calibri"/>
              </w:rPr>
              <w:t>General Biology I</w:t>
            </w:r>
          </w:p>
        </w:tc>
        <w:tc>
          <w:tcPr>
            <w:tcW w:w="1313" w:type="dxa"/>
          </w:tcPr>
          <w:p w14:paraId="0794A019" w14:textId="7D99ADAE" w:rsidR="009A0095" w:rsidRPr="008E1CE1" w:rsidRDefault="009A0095" w:rsidP="009A009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A3A14">
              <w:rPr>
                <w:rFonts w:ascii="Calibri" w:hAnsi="Calibri" w:cs="Calibri"/>
              </w:rPr>
              <w:t>4</w:t>
            </w:r>
          </w:p>
        </w:tc>
      </w:tr>
      <w:tr w:rsidR="009A009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9A0095" w:rsidRPr="008E1CE1" w:rsidRDefault="009A0095" w:rsidP="009A009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0BA8F08A" w:rsidR="009A0095" w:rsidRPr="008E1CE1" w:rsidRDefault="009A0095" w:rsidP="009A009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A3A14">
              <w:rPr>
                <w:rFonts w:ascii="Calibri" w:hAnsi="Calibri" w:cs="Calibri"/>
              </w:rPr>
              <w:t>ANAT-102</w:t>
            </w:r>
          </w:p>
        </w:tc>
        <w:tc>
          <w:tcPr>
            <w:tcW w:w="5870" w:type="dxa"/>
          </w:tcPr>
          <w:p w14:paraId="21C771E7" w14:textId="6B208937" w:rsidR="009A0095" w:rsidRPr="008E1CE1" w:rsidRDefault="009A0095" w:rsidP="009A009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A3A14">
              <w:rPr>
                <w:rFonts w:ascii="Calibri" w:hAnsi="Calibri" w:cs="Calibri"/>
              </w:rPr>
              <w:t>Human Anatomy &amp; Physiology II</w:t>
            </w:r>
          </w:p>
        </w:tc>
        <w:tc>
          <w:tcPr>
            <w:tcW w:w="1313" w:type="dxa"/>
          </w:tcPr>
          <w:p w14:paraId="7B69753E" w14:textId="5A3CEDD4" w:rsidR="009A0095" w:rsidRPr="008E1CE1" w:rsidRDefault="009A0095" w:rsidP="009A009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A3A14">
              <w:rPr>
                <w:rFonts w:ascii="Calibri" w:hAnsi="Calibri" w:cs="Calibri"/>
              </w:rPr>
              <w:t>4</w:t>
            </w:r>
          </w:p>
        </w:tc>
      </w:tr>
      <w:tr w:rsidR="009A0095" w14:paraId="06A21697"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4E7F63E7" w14:textId="5AFF5CF8" w:rsidR="009A0095" w:rsidRPr="009A0095" w:rsidRDefault="009A0095" w:rsidP="009A0095">
            <w:pPr>
              <w:pStyle w:val="TableParagraph"/>
              <w:spacing w:before="0"/>
              <w:ind w:right="101"/>
              <w:jc w:val="center"/>
              <w:rPr>
                <w:rFonts w:asciiTheme="minorHAnsi" w:hAnsiTheme="minorHAnsi" w:cstheme="minorHAnsi"/>
                <w:b w:val="0"/>
                <w:bCs w:val="0"/>
                <w:color w:val="53247F"/>
                <w:sz w:val="22"/>
              </w:rPr>
            </w:pPr>
            <w:r w:rsidRPr="009A0095">
              <w:rPr>
                <w:rFonts w:ascii="Calibri" w:hAnsi="Calibri" w:cs="Calibri"/>
                <w:b w:val="0"/>
                <w:bCs w:val="0"/>
                <w:color w:val="C00000"/>
                <w:sz w:val="22"/>
              </w:rPr>
              <w:sym w:font="Webdings" w:char="F063"/>
            </w:r>
          </w:p>
        </w:tc>
        <w:tc>
          <w:tcPr>
            <w:tcW w:w="2034" w:type="dxa"/>
          </w:tcPr>
          <w:p w14:paraId="0828694A" w14:textId="6E7CB8C0" w:rsidR="009A0095" w:rsidRPr="008E1CE1" w:rsidRDefault="009A0095" w:rsidP="009A009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A3A14">
              <w:rPr>
                <w:rFonts w:ascii="Calibri" w:hAnsi="Calibri" w:cs="Calibri"/>
              </w:rPr>
              <w:t>CHEM-101</w:t>
            </w:r>
          </w:p>
        </w:tc>
        <w:tc>
          <w:tcPr>
            <w:tcW w:w="5870" w:type="dxa"/>
          </w:tcPr>
          <w:p w14:paraId="115C0398" w14:textId="41C89CAE" w:rsidR="009A0095" w:rsidRPr="008E1CE1" w:rsidRDefault="009A0095" w:rsidP="009A009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A3A14">
              <w:rPr>
                <w:rFonts w:ascii="Calibri" w:hAnsi="Calibri" w:cs="Calibri"/>
              </w:rPr>
              <w:t>General Chemistry I</w:t>
            </w:r>
          </w:p>
        </w:tc>
        <w:tc>
          <w:tcPr>
            <w:tcW w:w="1313" w:type="dxa"/>
          </w:tcPr>
          <w:p w14:paraId="12028B2E" w14:textId="482F8DA9" w:rsidR="009A0095" w:rsidRPr="008E1CE1" w:rsidRDefault="009A0095" w:rsidP="009A009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A3A14">
              <w:rPr>
                <w:rFonts w:ascii="Calibri" w:hAnsi="Calibri" w:cs="Calibri"/>
              </w:rPr>
              <w:t>5</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0BEBFD2D" w14:textId="77777777" w:rsidR="009A0095" w:rsidRPr="009A0095" w:rsidRDefault="009A0095" w:rsidP="009A0095">
      <w:pPr>
        <w:spacing w:after="0" w:line="240" w:lineRule="auto"/>
        <w:ind w:left="360"/>
        <w:rPr>
          <w:rFonts w:cstheme="minorHAnsi"/>
          <w:sz w:val="20"/>
          <w:szCs w:val="20"/>
        </w:rPr>
      </w:pPr>
      <w:r w:rsidRPr="009A0095">
        <w:rPr>
          <w:rFonts w:cstheme="minorHAnsi"/>
          <w:sz w:val="20"/>
          <w:szCs w:val="20"/>
        </w:rPr>
        <w:t>Clinical Nutrition (B, M)</w:t>
      </w:r>
    </w:p>
    <w:p w14:paraId="775C6802" w14:textId="77777777" w:rsidR="009A0095" w:rsidRPr="009A0095" w:rsidRDefault="009A0095" w:rsidP="009A0095">
      <w:pPr>
        <w:spacing w:after="0" w:line="240" w:lineRule="auto"/>
        <w:ind w:left="360"/>
        <w:rPr>
          <w:rFonts w:cstheme="minorHAnsi"/>
          <w:sz w:val="20"/>
          <w:szCs w:val="20"/>
        </w:rPr>
      </w:pPr>
      <w:r w:rsidRPr="009A0095">
        <w:rPr>
          <w:rFonts w:cstheme="minorHAnsi"/>
          <w:sz w:val="20"/>
          <w:szCs w:val="20"/>
        </w:rPr>
        <w:t>Nutrition Consulting (B, M)</w:t>
      </w:r>
    </w:p>
    <w:p w14:paraId="5655BD26" w14:textId="77777777" w:rsidR="009A0095" w:rsidRDefault="009A0095" w:rsidP="009A0095">
      <w:pPr>
        <w:spacing w:after="0" w:line="240" w:lineRule="auto"/>
        <w:ind w:left="360"/>
        <w:rPr>
          <w:rFonts w:cstheme="minorHAnsi"/>
          <w:sz w:val="20"/>
          <w:szCs w:val="20"/>
        </w:rPr>
      </w:pPr>
      <w:r w:rsidRPr="009A0095">
        <w:rPr>
          <w:rFonts w:cstheme="minorHAnsi"/>
          <w:sz w:val="20"/>
          <w:szCs w:val="20"/>
        </w:rPr>
        <w:t>Diet Technician (SM)</w:t>
      </w:r>
    </w:p>
    <w:p w14:paraId="24DA84FC" w14:textId="6F3B7072" w:rsidR="00605018" w:rsidRDefault="0067051E" w:rsidP="009A0095">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4BE55E06" w14:textId="77777777" w:rsidR="009A0095" w:rsidRDefault="009A0095" w:rsidP="00605018">
      <w:pPr>
        <w:spacing w:after="0" w:line="240" w:lineRule="auto"/>
        <w:ind w:left="360"/>
        <w:rPr>
          <w:sz w:val="18"/>
          <w:szCs w:val="18"/>
        </w:rPr>
      </w:pPr>
    </w:p>
    <w:p w14:paraId="343F148A" w14:textId="32463ED6"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460B5DCA"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9A0095">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9A0095"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9A0095" w:rsidRPr="00786D6B" w:rsidRDefault="009A0095" w:rsidP="009A0095">
            <w:pPr>
              <w:pStyle w:val="TableParagraph"/>
              <w:spacing w:before="0"/>
              <w:ind w:right="101"/>
              <w:jc w:val="center"/>
              <w:rPr>
                <w:rFonts w:asciiTheme="minorHAnsi" w:hAnsiTheme="minorHAnsi" w:cstheme="minorHAnsi"/>
                <w:b w:val="0"/>
                <w:bCs w:val="0"/>
                <w:color w:val="AF2624"/>
                <w:sz w:val="22"/>
              </w:rPr>
            </w:pPr>
            <w:r w:rsidRPr="00786D6B">
              <w:rPr>
                <w:rFonts w:ascii="Calibri" w:hAnsi="Calibri" w:cs="Calibri"/>
                <w:b w:val="0"/>
                <w:bCs w:val="0"/>
                <w:color w:val="C00000"/>
                <w:sz w:val="22"/>
              </w:rPr>
              <w:sym w:font="Webdings" w:char="F063"/>
            </w:r>
          </w:p>
        </w:tc>
        <w:tc>
          <w:tcPr>
            <w:tcW w:w="2034" w:type="dxa"/>
          </w:tcPr>
          <w:p w14:paraId="39B4D074" w14:textId="0DF7EDD4" w:rsidR="009A0095" w:rsidRPr="009A0095" w:rsidRDefault="009A0095" w:rsidP="009A009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9A0095">
              <w:rPr>
                <w:rFonts w:ascii="Calibri" w:hAnsi="Calibri" w:cs="Calibri"/>
                <w:sz w:val="22"/>
                <w:szCs w:val="24"/>
              </w:rPr>
              <w:t>COMM-100</w:t>
            </w:r>
          </w:p>
        </w:tc>
        <w:tc>
          <w:tcPr>
            <w:tcW w:w="5870" w:type="dxa"/>
          </w:tcPr>
          <w:p w14:paraId="68ADC310" w14:textId="7B6B8F8A" w:rsidR="009A0095" w:rsidRPr="009A0095" w:rsidRDefault="009A0095" w:rsidP="009A009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9A0095">
              <w:rPr>
                <w:rFonts w:ascii="Calibri" w:hAnsi="Calibri" w:cs="Calibri"/>
                <w:sz w:val="22"/>
                <w:szCs w:val="24"/>
              </w:rPr>
              <w:t>Public Speaking</w:t>
            </w:r>
          </w:p>
        </w:tc>
        <w:tc>
          <w:tcPr>
            <w:tcW w:w="1313" w:type="dxa"/>
          </w:tcPr>
          <w:p w14:paraId="6D211D3E" w14:textId="686EA3CE" w:rsidR="009A0095" w:rsidRPr="009A0095" w:rsidRDefault="009A0095" w:rsidP="009A009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9A0095">
              <w:rPr>
                <w:rFonts w:ascii="Calibri" w:hAnsi="Calibri" w:cs="Calibri"/>
                <w:sz w:val="22"/>
                <w:szCs w:val="24"/>
              </w:rPr>
              <w:t>3</w:t>
            </w:r>
          </w:p>
        </w:tc>
      </w:tr>
    </w:tbl>
    <w:p w14:paraId="46C25BDD" w14:textId="7D98237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86D6B">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9A009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86D6B" w:rsidRPr="00196E3C" w14:paraId="7EF67193" w14:textId="77777777" w:rsidTr="009A00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786D6B" w:rsidRPr="008E1CE1" w:rsidRDefault="00786D6B" w:rsidP="00786D6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7046D17" w:rsidR="00786D6B" w:rsidRPr="00786D6B" w:rsidRDefault="00786D6B" w:rsidP="00786D6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86D6B">
              <w:rPr>
                <w:rFonts w:ascii="Calibri" w:hAnsi="Calibri" w:cs="Calibri"/>
                <w:bCs/>
                <w:sz w:val="22"/>
                <w:szCs w:val="24"/>
              </w:rPr>
              <w:t>CHEM 102</w:t>
            </w:r>
          </w:p>
        </w:tc>
        <w:tc>
          <w:tcPr>
            <w:tcW w:w="5870" w:type="dxa"/>
          </w:tcPr>
          <w:p w14:paraId="57F7AEC4" w14:textId="4FD9BD8F" w:rsidR="00786D6B" w:rsidRPr="00786D6B" w:rsidRDefault="00786D6B" w:rsidP="00786D6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86D6B">
              <w:rPr>
                <w:rFonts w:ascii="Calibri" w:hAnsi="Calibri" w:cs="Calibri"/>
                <w:bCs/>
                <w:sz w:val="22"/>
                <w:szCs w:val="24"/>
              </w:rPr>
              <w:t>General Chemistry II</w:t>
            </w:r>
          </w:p>
        </w:tc>
        <w:tc>
          <w:tcPr>
            <w:tcW w:w="1313" w:type="dxa"/>
          </w:tcPr>
          <w:p w14:paraId="53F87D94" w14:textId="6F49E53F" w:rsidR="00786D6B" w:rsidRPr="00786D6B" w:rsidRDefault="00786D6B" w:rsidP="00786D6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86D6B">
              <w:rPr>
                <w:rFonts w:ascii="Calibri" w:hAnsi="Calibri" w:cs="Calibri"/>
                <w:color w:val="231F20"/>
                <w:sz w:val="22"/>
                <w:szCs w:val="24"/>
              </w:rPr>
              <w:t>5</w:t>
            </w:r>
          </w:p>
        </w:tc>
      </w:tr>
      <w:tr w:rsidR="00786D6B" w14:paraId="770BBE7C" w14:textId="77777777" w:rsidTr="009A009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786D6B" w:rsidRPr="008E1CE1" w:rsidRDefault="00786D6B" w:rsidP="00786D6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0EC9AFA" w:rsidR="00786D6B" w:rsidRPr="00786D6B" w:rsidRDefault="00786D6B" w:rsidP="00786D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BIOL-125</w:t>
            </w:r>
          </w:p>
        </w:tc>
        <w:tc>
          <w:tcPr>
            <w:tcW w:w="5870" w:type="dxa"/>
          </w:tcPr>
          <w:p w14:paraId="179A7923" w14:textId="10020A51" w:rsidR="00786D6B" w:rsidRPr="00786D6B" w:rsidRDefault="00786D6B" w:rsidP="00786D6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Microbiology</w:t>
            </w:r>
          </w:p>
        </w:tc>
        <w:tc>
          <w:tcPr>
            <w:tcW w:w="1313" w:type="dxa"/>
          </w:tcPr>
          <w:p w14:paraId="1C25F3EE" w14:textId="39528052" w:rsidR="00786D6B" w:rsidRPr="00786D6B" w:rsidRDefault="00786D6B" w:rsidP="00786D6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5</w:t>
            </w:r>
          </w:p>
        </w:tc>
      </w:tr>
      <w:tr w:rsidR="00786D6B" w14:paraId="1EE7567E" w14:textId="77777777" w:rsidTr="009A00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786D6B" w:rsidRPr="008E1CE1" w:rsidRDefault="00786D6B" w:rsidP="00786D6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D11A64A" w:rsidR="00786D6B" w:rsidRPr="00786D6B" w:rsidRDefault="00786D6B" w:rsidP="00786D6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PSYC-101</w:t>
            </w:r>
          </w:p>
        </w:tc>
        <w:tc>
          <w:tcPr>
            <w:tcW w:w="5870" w:type="dxa"/>
          </w:tcPr>
          <w:p w14:paraId="58BCA94D" w14:textId="1925349C" w:rsidR="00786D6B" w:rsidRPr="00786D6B" w:rsidRDefault="00786D6B" w:rsidP="00786D6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Introduction to Psychology</w:t>
            </w:r>
          </w:p>
        </w:tc>
        <w:tc>
          <w:tcPr>
            <w:tcW w:w="1313" w:type="dxa"/>
          </w:tcPr>
          <w:p w14:paraId="58B7D15A" w14:textId="43600257" w:rsidR="00786D6B" w:rsidRPr="00786D6B" w:rsidRDefault="00786D6B" w:rsidP="00786D6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3</w:t>
            </w:r>
          </w:p>
        </w:tc>
      </w:tr>
      <w:tr w:rsidR="00786D6B" w14:paraId="0C3C362B" w14:textId="77777777" w:rsidTr="009A009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BEDEFB9" w14:textId="77777777" w:rsidR="00786D6B" w:rsidRPr="00786D6B" w:rsidRDefault="00786D6B" w:rsidP="00786D6B">
            <w:pPr>
              <w:pStyle w:val="TableParagraph"/>
              <w:spacing w:before="0"/>
              <w:ind w:right="101"/>
              <w:jc w:val="center"/>
              <w:rPr>
                <w:rFonts w:asciiTheme="minorHAnsi" w:hAnsiTheme="minorHAnsi" w:cstheme="minorHAnsi"/>
                <w:b w:val="0"/>
                <w:bCs w:val="0"/>
                <w:color w:val="53247F"/>
                <w:sz w:val="22"/>
              </w:rPr>
            </w:pPr>
            <w:r w:rsidRPr="00786D6B">
              <w:rPr>
                <w:rFonts w:ascii="Calibri" w:hAnsi="Calibri" w:cs="Calibri"/>
                <w:b w:val="0"/>
                <w:bCs w:val="0"/>
                <w:color w:val="C00000"/>
                <w:sz w:val="22"/>
              </w:rPr>
              <w:sym w:font="Webdings" w:char="F063"/>
            </w:r>
          </w:p>
        </w:tc>
        <w:tc>
          <w:tcPr>
            <w:tcW w:w="2034" w:type="dxa"/>
          </w:tcPr>
          <w:p w14:paraId="62125EC7" w14:textId="554689E3" w:rsidR="00786D6B" w:rsidRPr="00786D6B" w:rsidRDefault="00786D6B" w:rsidP="00786D6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SPAN-101</w:t>
            </w:r>
          </w:p>
        </w:tc>
        <w:tc>
          <w:tcPr>
            <w:tcW w:w="5870" w:type="dxa"/>
          </w:tcPr>
          <w:p w14:paraId="75CAD893" w14:textId="0E24B1D8" w:rsidR="00786D6B" w:rsidRPr="00786D6B" w:rsidRDefault="00786D6B" w:rsidP="00786D6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Elementary Spanish I</w:t>
            </w:r>
          </w:p>
        </w:tc>
        <w:tc>
          <w:tcPr>
            <w:tcW w:w="1313" w:type="dxa"/>
          </w:tcPr>
          <w:p w14:paraId="01E368E8" w14:textId="30C75FEB" w:rsidR="00786D6B" w:rsidRPr="00786D6B" w:rsidRDefault="00786D6B" w:rsidP="00786D6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4</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86D6B"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786D6B" w:rsidRPr="008E1CE1" w:rsidRDefault="00786D6B" w:rsidP="00786D6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73362B3E" w:rsidR="00786D6B" w:rsidRPr="00786D6B" w:rsidRDefault="00786D6B" w:rsidP="00786D6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86D6B">
              <w:rPr>
                <w:rFonts w:ascii="Calibri" w:hAnsi="Calibri" w:cs="Calibri"/>
                <w:sz w:val="22"/>
                <w:szCs w:val="24"/>
              </w:rPr>
              <w:t>HIST-112</w:t>
            </w:r>
          </w:p>
        </w:tc>
        <w:tc>
          <w:tcPr>
            <w:tcW w:w="5870" w:type="dxa"/>
          </w:tcPr>
          <w:p w14:paraId="52AA2F38" w14:textId="0025D3C7" w:rsidR="00786D6B" w:rsidRPr="00786D6B" w:rsidRDefault="00786D6B" w:rsidP="00786D6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86D6B">
              <w:rPr>
                <w:rFonts w:ascii="Calibri" w:hAnsi="Calibri" w:cs="Calibri"/>
                <w:sz w:val="22"/>
                <w:szCs w:val="24"/>
              </w:rPr>
              <w:t>U.S. History Since 1865</w:t>
            </w:r>
          </w:p>
        </w:tc>
        <w:tc>
          <w:tcPr>
            <w:tcW w:w="1313" w:type="dxa"/>
          </w:tcPr>
          <w:p w14:paraId="65E25DD8" w14:textId="463A1C49" w:rsidR="00786D6B" w:rsidRPr="00786D6B" w:rsidRDefault="00786D6B" w:rsidP="00786D6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86D6B">
              <w:rPr>
                <w:rFonts w:ascii="Calibri" w:hAnsi="Calibri" w:cs="Calibri"/>
                <w:sz w:val="22"/>
                <w:szCs w:val="24"/>
              </w:rPr>
              <w:t>3</w:t>
            </w:r>
          </w:p>
        </w:tc>
      </w:tr>
      <w:tr w:rsidR="00786D6B"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786D6B" w:rsidRPr="008E1CE1" w:rsidRDefault="00786D6B" w:rsidP="00786D6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E5BEFB1" w:rsidR="00786D6B" w:rsidRPr="00786D6B" w:rsidRDefault="00786D6B" w:rsidP="00786D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NUTR-124</w:t>
            </w:r>
          </w:p>
        </w:tc>
        <w:tc>
          <w:tcPr>
            <w:tcW w:w="5870" w:type="dxa"/>
          </w:tcPr>
          <w:p w14:paraId="6250AC6D" w14:textId="680732FD" w:rsidR="00786D6B" w:rsidRPr="00786D6B" w:rsidRDefault="00786D6B" w:rsidP="00786D6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Principles of Foods with Lab</w:t>
            </w:r>
          </w:p>
        </w:tc>
        <w:tc>
          <w:tcPr>
            <w:tcW w:w="1313" w:type="dxa"/>
          </w:tcPr>
          <w:p w14:paraId="4BF3CCB4" w14:textId="773BFE01" w:rsidR="00786D6B" w:rsidRPr="00786D6B" w:rsidRDefault="00786D6B" w:rsidP="00786D6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3</w:t>
            </w:r>
          </w:p>
        </w:tc>
      </w:tr>
      <w:tr w:rsidR="00786D6B"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786D6B" w:rsidRPr="008E1CE1" w:rsidRDefault="00786D6B" w:rsidP="00786D6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38C745B" w:rsidR="00786D6B" w:rsidRPr="00786D6B" w:rsidRDefault="00786D6B" w:rsidP="00786D6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PS-101</w:t>
            </w:r>
          </w:p>
        </w:tc>
        <w:tc>
          <w:tcPr>
            <w:tcW w:w="5870" w:type="dxa"/>
          </w:tcPr>
          <w:p w14:paraId="5132DCF8" w14:textId="4E58BAF9" w:rsidR="00786D6B" w:rsidRPr="00786D6B" w:rsidRDefault="00786D6B" w:rsidP="00786D6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Introduction to American Government and Politics</w:t>
            </w:r>
          </w:p>
        </w:tc>
        <w:tc>
          <w:tcPr>
            <w:tcW w:w="1313" w:type="dxa"/>
          </w:tcPr>
          <w:p w14:paraId="2753F63B" w14:textId="3D09BC39" w:rsidR="00786D6B" w:rsidRPr="00786D6B" w:rsidRDefault="00786D6B" w:rsidP="00786D6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3</w:t>
            </w:r>
          </w:p>
        </w:tc>
      </w:tr>
      <w:tr w:rsidR="00786D6B"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786D6B" w:rsidRPr="008E1CE1" w:rsidRDefault="00786D6B" w:rsidP="00786D6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986A169" w:rsidR="00786D6B" w:rsidRPr="00786D6B" w:rsidRDefault="00786D6B" w:rsidP="00786D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SPAN-102</w:t>
            </w:r>
          </w:p>
        </w:tc>
        <w:tc>
          <w:tcPr>
            <w:tcW w:w="5870" w:type="dxa"/>
          </w:tcPr>
          <w:p w14:paraId="0B8B04D1" w14:textId="7CEB16A7" w:rsidR="00786D6B" w:rsidRPr="00786D6B" w:rsidRDefault="00786D6B" w:rsidP="00786D6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Elementary Spanish II</w:t>
            </w:r>
          </w:p>
        </w:tc>
        <w:tc>
          <w:tcPr>
            <w:tcW w:w="1313" w:type="dxa"/>
          </w:tcPr>
          <w:p w14:paraId="6F448D68" w14:textId="61D0F8E1" w:rsidR="00786D6B" w:rsidRPr="00786D6B" w:rsidRDefault="00786D6B" w:rsidP="00786D6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4</w:t>
            </w:r>
          </w:p>
        </w:tc>
      </w:tr>
      <w:tr w:rsidR="00786D6B"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786D6B" w:rsidRPr="008E1CE1" w:rsidRDefault="00786D6B" w:rsidP="00786D6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28E8C574" w:rsidR="00786D6B" w:rsidRPr="00786D6B" w:rsidRDefault="00786D6B" w:rsidP="00786D6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DAN-100</w:t>
            </w:r>
          </w:p>
        </w:tc>
        <w:tc>
          <w:tcPr>
            <w:tcW w:w="5870" w:type="dxa"/>
          </w:tcPr>
          <w:p w14:paraId="647AE633" w14:textId="04EBB455" w:rsidR="00786D6B" w:rsidRPr="00786D6B" w:rsidRDefault="00786D6B" w:rsidP="00786D6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History and Appreciation of Dance</w:t>
            </w:r>
          </w:p>
        </w:tc>
        <w:tc>
          <w:tcPr>
            <w:tcW w:w="1313" w:type="dxa"/>
          </w:tcPr>
          <w:p w14:paraId="59DE1595" w14:textId="6171D567" w:rsidR="00786D6B" w:rsidRPr="00786D6B" w:rsidRDefault="00786D6B" w:rsidP="00786D6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86D6B">
              <w:rPr>
                <w:rFonts w:ascii="Calibri" w:hAnsi="Calibri" w:cs="Calibri"/>
                <w:sz w:val="22"/>
                <w:szCs w:val="24"/>
              </w:rPr>
              <w:t>3</w:t>
            </w:r>
          </w:p>
        </w:tc>
      </w:tr>
    </w:tbl>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878BB" w14:textId="77777777" w:rsidR="00213EE3" w:rsidRDefault="00213EE3" w:rsidP="00DF2F19">
      <w:pPr>
        <w:spacing w:after="0" w:line="240" w:lineRule="auto"/>
      </w:pPr>
      <w:r>
        <w:separator/>
      </w:r>
    </w:p>
  </w:endnote>
  <w:endnote w:type="continuationSeparator" w:id="0">
    <w:p w14:paraId="0EF5B88C" w14:textId="77777777" w:rsidR="00213EE3" w:rsidRDefault="00213EE3" w:rsidP="00DF2F19">
      <w:pPr>
        <w:spacing w:after="0" w:line="240" w:lineRule="auto"/>
      </w:pPr>
      <w:r>
        <w:continuationSeparator/>
      </w:r>
    </w:p>
  </w:endnote>
  <w:endnote w:type="continuationNotice" w:id="1">
    <w:p w14:paraId="68EEE062" w14:textId="77777777" w:rsidR="00213EE3" w:rsidRDefault="00213E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2A22CB" w14:textId="77777777" w:rsidR="00213EE3" w:rsidRDefault="00213EE3" w:rsidP="00DF2F19">
      <w:pPr>
        <w:spacing w:after="0" w:line="240" w:lineRule="auto"/>
      </w:pPr>
      <w:r>
        <w:separator/>
      </w:r>
    </w:p>
  </w:footnote>
  <w:footnote w:type="continuationSeparator" w:id="0">
    <w:p w14:paraId="75F73BC3" w14:textId="77777777" w:rsidR="00213EE3" w:rsidRDefault="00213EE3" w:rsidP="00DF2F19">
      <w:pPr>
        <w:spacing w:after="0" w:line="240" w:lineRule="auto"/>
      </w:pPr>
      <w:r>
        <w:continuationSeparator/>
      </w:r>
    </w:p>
  </w:footnote>
  <w:footnote w:type="continuationNotice" w:id="1">
    <w:p w14:paraId="67CF8805" w14:textId="77777777" w:rsidR="00213EE3" w:rsidRDefault="00213E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4D321B5"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0746BB" w:rsidRPr="0069611F">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13EE3"/>
    <w:rsid w:val="00222820"/>
    <w:rsid w:val="00222F6A"/>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14CE1"/>
    <w:rsid w:val="00622477"/>
    <w:rsid w:val="00624E81"/>
    <w:rsid w:val="006269E2"/>
    <w:rsid w:val="00626F45"/>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86D6B"/>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0095"/>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15</Words>
  <Characters>2306</Characters>
  <Application>Microsoft Office Word</Application>
  <DocSecurity>0</DocSecurity>
  <Lines>153</Lines>
  <Paragraphs>143</Paragraphs>
  <ScaleCrop>false</ScaleCrop>
  <HeadingPairs>
    <vt:vector size="2" baseType="variant">
      <vt:variant>
        <vt:lpstr>Title</vt:lpstr>
      </vt:variant>
      <vt:variant>
        <vt:i4>1</vt:i4>
      </vt:variant>
    </vt:vector>
  </HeadingPairs>
  <TitlesOfParts>
    <vt:vector size="1" baseType="lpstr">
      <vt:lpstr>HS_NUTR_CSU</vt:lpstr>
    </vt:vector>
  </TitlesOfParts>
  <Company/>
  <LinksUpToDate>false</LinksUpToDate>
  <CharactersWithSpaces>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_NUTR_CSU</dc:title>
  <dc:subject/>
  <dc:creator>Rhonda Nishimoto</dc:creator>
  <cp:keywords/>
  <dc:description/>
  <cp:lastModifiedBy>Rhonda</cp:lastModifiedBy>
  <cp:revision>3</cp:revision>
  <dcterms:created xsi:type="dcterms:W3CDTF">2021-02-19T18:10:00Z</dcterms:created>
  <dcterms:modified xsi:type="dcterms:W3CDTF">2021-02-19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